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173.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176.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179.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2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1035, Number Passed Filter: 4103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Dissolved_Oxygen_Saturation_Field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Dissolved_Oxygen_Saturation_Field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Dissolved_Oxygen_Saturation_Field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Dissolved_Oxygen_Saturation_Field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12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Dissolved_Oxygen_Saturation_Field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Dissolved_Oxygen_Saturation_Field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Dissolved_Oxygen_Saturation_Field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Dissolved_Oxygen_Saturation_Field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Dissolved_Oxygen_Saturation_Field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Dissolved_Oxygen_Saturation_Field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Dissolved_Oxygen_Saturation_Field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Dissolved_Oxygen_Saturation_Field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Dissolved_Oxygen_Saturation_Field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Dissolved_Oxygen_Saturation_Field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Dissolved_Oxygen_Saturation_Field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Dissolved_Oxygen_Saturation_Field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Dissolved_Oxygen_Saturation_Field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Dissolved_Oxygen_Saturation_Field_Bottom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Dissolved_Oxygen_Saturation_Field_Bottom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Dissolved_Oxygen_Saturation_Field_Bottom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Dissolved_Oxygen_Saturation_Field_Bottom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Dissolved_Oxygen_Saturation_Field_Bottom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0" name="Picture"/>
            <a:graphic>
              <a:graphicData uri="http://schemas.openxmlformats.org/drawingml/2006/picture">
                <pic:pic>
                  <pic:nvPicPr>
                    <pic:cNvPr descr="C:\Users\jepanzik\Box\R%20Projects\SEACAR_Panzik\WQ_Discrete\reports\by_parameter\WC_Discrete_Dissolved_Oxygen_Saturation_Field_Bottom_files/figure-html/Scatter_Excluded-19.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3" name="Picture"/>
            <a:graphic>
              <a:graphicData uri="http://schemas.openxmlformats.org/drawingml/2006/picture">
                <pic:pic>
                  <pic:nvPicPr>
                    <pic:cNvPr descr="C:\Users\jepanzik\Box\R%20Projects\SEACAR_Panzik\WQ_Discrete\reports\by_parameter\WC_Discrete_Dissolved_Oxygen_Saturation_Field_Bottom_files/figure-html/Scatter_Excluded-20.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6" name="Picture"/>
            <a:graphic>
              <a:graphicData uri="http://schemas.openxmlformats.org/drawingml/2006/picture">
                <pic:pic>
                  <pic:nvPicPr>
                    <pic:cNvPr descr="C:\Users\jepanzik\Box\R%20Projects\SEACAR_Panzik\WQ_Discrete\reports\by_parameter\WC_Discrete_Dissolved_Oxygen_Saturation_Field_Bottom_files/figure-html/Scatter_Excluded-2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9" name="Picture"/>
            <a:graphic>
              <a:graphicData uri="http://schemas.openxmlformats.org/drawingml/2006/picture">
                <pic:pic>
                  <pic:nvPicPr>
                    <pic:cNvPr descr="C:\Users\jepanzik\Box\R%20Projects\SEACAR_Panzik\WQ_Discrete\reports\by_parameter\WC_Discrete_Dissolved_Oxygen_Saturation_Field_Bottom_files/figure-html/Scatter_Excluded-22.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2" name="Picture"/>
            <a:graphic>
              <a:graphicData uri="http://schemas.openxmlformats.org/drawingml/2006/picture">
                <pic:pic>
                  <pic:nvPicPr>
                    <pic:cNvPr descr="C:\Users\jepanzik\Box\R%20Projects\SEACAR_Panzik\WQ_Discrete\reports\by_parameter\WC_Discrete_Dissolved_Oxygen_Saturation_Field_Bottom_files/figure-html/Scatter_Excluded-23.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5" name="Picture"/>
            <a:graphic>
              <a:graphicData uri="http://schemas.openxmlformats.org/drawingml/2006/picture">
                <pic:pic>
                  <pic:nvPicPr>
                    <pic:cNvPr descr="C:\Users\jepanzik\Box\R%20Projects\SEACAR_Panzik\WQ_Discrete\reports\by_parameter\WC_Discrete_Dissolved_Oxygen_Saturation_Field_Bottom_files/figure-html/Scatter_Excluded-24.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8" name="Picture"/>
            <a:graphic>
              <a:graphicData uri="http://schemas.openxmlformats.org/drawingml/2006/picture">
                <pic:pic>
                  <pic:nvPicPr>
                    <pic:cNvPr descr="C:\Users\jepanzik\Box\R%20Projects\SEACAR_Panzik\WQ_Discrete\reports\by_parameter\WC_Discrete_Dissolved_Oxygen_Saturation_Field_Bottom_files/figure-html/Scatter_Excluded-25.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End w:id="120"/>
    <w:bookmarkStart w:id="16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bookmarkEnd w:id="169"/>
    <w:bookmarkStart w:id="31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Dissolved_Oxygen_Saturation_Field_Bottom_files/figure-html/BoxPlots_ManagedArea-2.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Dissolved_Oxygen_Saturation_Field_Bottom_files/figure-html/BoxPlots_ManagedArea-3.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Dissolved_Oxygen_Saturation_Field_Bottom_files/figure-html/BoxPlots_ManagedArea-4.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Dissolved_Oxygen_Saturation_Field_Bottom_files/figure-html/BoxPlots_ManagedArea-5.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Dissolved_Oxygen_Saturation_Field_Bottom_files/figure-html/BoxPlots_ManagedArea-6.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Dissolved_Oxygen_Saturation_Field_Bottom_files/figure-html/BoxPlots_ManagedArea-7.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Dissolved_Oxygen_Saturation_Field_Bottom_files/figure-html/BoxPlots_ManagedArea-8.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Dissolved_Oxygen_Saturation_Field_Bottom_files/figure-html/BoxPlots_ManagedArea-9.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Dissolved_Oxygen_Saturation_Field_Bottom_files/figure-html/BoxPlots_ManagedArea-10.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1.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Dissolved_Oxygen_Saturation_Field_Bottom_files/figure-html/BoxPlots_ManagedArea-12.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Dissolved_Oxygen_Saturation_Field_Bottom_files/figure-html/BoxPlots_ManagedArea-13.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Dissolved_Oxygen_Saturation_Field_Bottom_files/figure-html/BoxPlots_ManagedArea-14.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Dissolved_Oxygen_Saturation_Field_Bottom_files/figure-html/BoxPlots_ManagedArea-15.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Dissolved_Oxygen_Saturation_Field_Bottom_files/figure-html/BoxPlots_ManagedArea-16.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Dissolved_Oxygen_Saturation_Field_Bottom_files/figure-html/BoxPlots_ManagedArea-17.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Dissolved_Oxygen_Saturation_Field_Bottom_files/figure-html/BoxPlots_ManagedArea-18.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Dissolved_Oxygen_Saturation_Field_Bottom_files/figure-html/BoxPlots_ManagedArea-19.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Dissolved_Oxygen_Saturation_Field_Bottom_files/figure-html/BoxPlots_ManagedArea-20.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1.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Dissolved_Oxygen_Saturation_Field_Bottom_files/figure-html/BoxPlots_ManagedArea-22.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Dissolved_Oxygen_Saturation_Field_Bottom_files/figure-html/BoxPlots_ManagedArea-23.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Dissolved_Oxygen_Saturation_Field_Bottom_files/figure-html/BoxPlots_ManagedArea-24.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Dissolved_Oxygen_Saturation_Field_Bottom_files/figure-html/BoxPlots_ManagedArea-25.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Dissolved_Oxygen_Saturation_Field_Bottom_files/figure-html/BoxPlots_ManagedArea-26.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Dissolved_Oxygen_Saturation_Field_Bottom_files/figure-html/BoxPlots_ManagedArea-27.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Dissolved_Oxygen_Saturation_Field_Bottom_files/figure-html/BoxPlots_ManagedArea-28.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Dissolved_Oxygen_Saturation_Field_Bottom_files/figure-html/BoxPlots_ManagedArea-29.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Dissolved_Oxygen_Saturation_Field_Bottom_files/figure-html/BoxPlots_ManagedArea-30.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1.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Dissolved_Oxygen_Saturation_Field_Bottom_files/figure-html/BoxPlots_ManagedArea-32.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Dissolved_Oxygen_Saturation_Field_Bottom_files/figure-html/BoxPlots_ManagedArea-33.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Dissolved_Oxygen_Saturation_Field_Bottom_files/figure-html/BoxPlots_ManagedArea-34.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Dissolved_Oxygen_Saturation_Field_Bottom_files/figure-html/BoxPlots_ManagedArea-35.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Dissolved_Oxygen_Saturation_Field_Bottom_files/figure-html/BoxPlots_ManagedArea-36.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Dissolved_Oxygen_Saturation_Field_Bottom_files/figure-html/BoxPlots_ManagedArea-37.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Dissolved_Oxygen_Saturation_Field_Bottom_files/figure-html/BoxPlots_ManagedArea-38.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Dissolved_Oxygen_Saturation_Field_Bottom_files/figure-html/BoxPlots_ManagedArea-39.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Dissolved_Oxygen_Saturation_Field_Bottom_files/figure-html/BoxPlots_ManagedArea-40.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1.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Dissolved_Oxygen_Saturation_Field_Bottom_files/figure-html/BoxPlots_ManagedArea-42.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Dissolved_Oxygen_Saturation_Field_Bottom_files/figure-html/BoxPlots_ManagedArea-43.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Dissolved_Oxygen_Saturation_Field_Bottom_files/figure-html/BoxPlots_ManagedArea-44.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Dissolved_Oxygen_Saturation_Field_Bottom_files/figure-html/BoxPlots_ManagedArea-45.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Dissolved_Oxygen_Saturation_Field_Bottom_files/figure-html/BoxPlots_ManagedArea-46.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Dissolved_Oxygen_Saturation_Field_Bottom_files/figure-html/BoxPlots_ManagedArea-47.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Dissolved_Oxygen_Saturation_Field_Bottom_files/figure-html/BoxPlots_ManagedArea-48.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73" Target="media/rId17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179" Target="media/rId179.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21" Target="media/rId12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2-06-29T01:19:31Z</dcterms:created>
  <dcterms:modified xsi:type="dcterms:W3CDTF">2022-06-29T01: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